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535C2" w14:textId="70753C96" w:rsidR="00592EB8" w:rsidRDefault="002F1D53" w:rsidP="002F1D53">
      <w:pPr>
        <w:pStyle w:val="Ttulo1"/>
        <w:ind w:left="0" w:hanging="2"/>
      </w:pPr>
      <w:bookmarkStart w:id="0" w:name="_Hlk109829580"/>
      <w:r>
        <w:t xml:space="preserve">Anexo </w:t>
      </w:r>
      <w:r w:rsidR="00C7111E">
        <w:t>4</w:t>
      </w:r>
      <w:r>
        <w:t xml:space="preserve"> – FORMULÁRIO DA PROPOSTA PRELIMINAR DE PESQUISA</w:t>
      </w:r>
    </w:p>
    <w:tbl>
      <w:tblPr>
        <w:tblW w:w="10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5387"/>
        <w:gridCol w:w="992"/>
        <w:gridCol w:w="3118"/>
      </w:tblGrid>
      <w:tr w:rsidR="00592EB8" w14:paraId="45C82D67" w14:textId="77777777" w:rsidTr="002F1D53">
        <w:tc>
          <w:tcPr>
            <w:tcW w:w="817" w:type="dxa"/>
            <w:shd w:val="clear" w:color="auto" w:fill="auto"/>
          </w:tcPr>
          <w:p w14:paraId="7FBC1B2E" w14:textId="77777777" w:rsidR="00592EB8" w:rsidRDefault="00592EB8" w:rsidP="000C1039">
            <w:pPr>
              <w:spacing w:before="120" w:after="120"/>
              <w:ind w:left="0" w:hanging="2"/>
              <w:jc w:val="left"/>
            </w:pPr>
          </w:p>
        </w:tc>
        <w:tc>
          <w:tcPr>
            <w:tcW w:w="5387" w:type="dxa"/>
            <w:tcBorders>
              <w:right w:val="single" w:sz="4" w:space="0" w:color="000000"/>
            </w:tcBorders>
            <w:shd w:val="clear" w:color="auto" w:fill="auto"/>
          </w:tcPr>
          <w:p w14:paraId="6E6BAD64" w14:textId="77777777" w:rsidR="00592EB8" w:rsidRDefault="00592EB8" w:rsidP="000C1039">
            <w:pPr>
              <w:spacing w:before="120" w:after="120"/>
              <w:ind w:left="0" w:hanging="2"/>
              <w:jc w:val="right"/>
            </w:pPr>
            <w:r>
              <w:rPr>
                <w:b/>
              </w:rPr>
              <w:t>Seleção de DOUTORADO, An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E7D4EF" w14:textId="77777777" w:rsidR="00592EB8" w:rsidRDefault="00592EB8" w:rsidP="000C1039">
            <w:pPr>
              <w:spacing w:before="120" w:after="120"/>
              <w:ind w:left="0" w:hanging="2"/>
              <w:jc w:val="center"/>
            </w:pPr>
          </w:p>
        </w:tc>
        <w:tc>
          <w:tcPr>
            <w:tcW w:w="3118" w:type="dxa"/>
            <w:tcBorders>
              <w:left w:val="single" w:sz="4" w:space="0" w:color="000000"/>
            </w:tcBorders>
          </w:tcPr>
          <w:p w14:paraId="5FE09530" w14:textId="77777777" w:rsidR="00592EB8" w:rsidRDefault="00592EB8" w:rsidP="000C1039">
            <w:pPr>
              <w:spacing w:before="120" w:after="120"/>
              <w:ind w:left="0" w:hanging="2"/>
              <w:jc w:val="left"/>
            </w:pPr>
          </w:p>
        </w:tc>
      </w:tr>
    </w:tbl>
    <w:bookmarkEnd w:id="0"/>
    <w:p w14:paraId="2B828F87" w14:textId="77777777" w:rsidR="00592EB8" w:rsidRDefault="00592EB8" w:rsidP="00592EB8">
      <w:pPr>
        <w:ind w:left="0" w:hanging="2"/>
      </w:pPr>
      <w:r>
        <w:t xml:space="preserve">Do preenchimento completo e correto de todos os </w:t>
      </w:r>
      <w:r>
        <w:rPr>
          <w:b/>
        </w:rPr>
        <w:t>campos hachurados</w:t>
      </w:r>
      <w:r>
        <w:t xml:space="preserve"> dependerá a adequada tramitação de sua solicitação.</w:t>
      </w:r>
    </w:p>
    <w:p w14:paraId="4AC8EFFB" w14:textId="77777777" w:rsidR="00592EB8" w:rsidRDefault="00592EB8" w:rsidP="00592EB8">
      <w:pPr>
        <w:rPr>
          <w:sz w:val="8"/>
          <w:szCs w:val="8"/>
        </w:rPr>
      </w:pPr>
    </w:p>
    <w:tbl>
      <w:tblPr>
        <w:tblW w:w="1039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93"/>
      </w:tblGrid>
      <w:tr w:rsidR="00592EB8" w14:paraId="5A5DA432" w14:textId="77777777" w:rsidTr="000C1039">
        <w:tc>
          <w:tcPr>
            <w:tcW w:w="10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AB4408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1 - DADOS PESSOAIS DO CANDIDATO</w:t>
            </w:r>
          </w:p>
        </w:tc>
      </w:tr>
    </w:tbl>
    <w:p w14:paraId="55710255" w14:textId="77777777" w:rsidR="00592EB8" w:rsidRDefault="00592EB8" w:rsidP="00592EB8">
      <w:pPr>
        <w:rPr>
          <w:sz w:val="8"/>
          <w:szCs w:val="8"/>
        </w:rPr>
      </w:pPr>
    </w:p>
    <w:p w14:paraId="6B734D7E" w14:textId="77777777" w:rsidR="00592EB8" w:rsidRDefault="00592EB8" w:rsidP="00592EB8">
      <w:pPr>
        <w:ind w:left="0" w:hanging="2"/>
      </w:pPr>
      <w:r>
        <w:t>CPF</w:t>
      </w:r>
      <w:r>
        <w:tab/>
      </w:r>
      <w:r>
        <w:tab/>
      </w:r>
      <w:r>
        <w:tab/>
        <w:t xml:space="preserve">           Nome completo, sem abreviações:</w:t>
      </w:r>
    </w:p>
    <w:tbl>
      <w:tblPr>
        <w:tblW w:w="104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0"/>
        <w:gridCol w:w="536"/>
        <w:gridCol w:w="7596"/>
      </w:tblGrid>
      <w:tr w:rsidR="00592EB8" w14:paraId="433579F1" w14:textId="77777777" w:rsidTr="000C1039">
        <w:tc>
          <w:tcPr>
            <w:tcW w:w="23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14:paraId="4170DA14" w14:textId="77777777" w:rsidR="00592EB8" w:rsidRDefault="00592EB8" w:rsidP="000C1039">
            <w:pPr>
              <w:ind w:left="0" w:hanging="2"/>
            </w:pPr>
            <w:r>
              <w:t>___.___.___-__</w:t>
            </w:r>
          </w:p>
        </w:tc>
        <w:tc>
          <w:tcPr>
            <w:tcW w:w="536" w:type="dxa"/>
            <w:tcBorders>
              <w:bottom w:val="single" w:sz="4" w:space="0" w:color="000000"/>
            </w:tcBorders>
            <w:shd w:val="clear" w:color="auto" w:fill="auto"/>
          </w:tcPr>
          <w:p w14:paraId="216AFC1F" w14:textId="77777777" w:rsidR="00592EB8" w:rsidRDefault="00592EB8" w:rsidP="000C1039">
            <w:pPr>
              <w:ind w:left="0" w:hanging="2"/>
            </w:pPr>
          </w:p>
        </w:tc>
        <w:tc>
          <w:tcPr>
            <w:tcW w:w="75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2056F659" w14:textId="77777777" w:rsidR="00592EB8" w:rsidRDefault="00592EB8" w:rsidP="000C1039">
            <w:pPr>
              <w:ind w:left="0" w:hanging="2"/>
            </w:pPr>
          </w:p>
        </w:tc>
      </w:tr>
      <w:tr w:rsidR="00592EB8" w14:paraId="0920CEDD" w14:textId="77777777" w:rsidTr="000C1039">
        <w:tc>
          <w:tcPr>
            <w:tcW w:w="2300" w:type="dxa"/>
            <w:tcBorders>
              <w:top w:val="single" w:sz="4" w:space="0" w:color="000000"/>
            </w:tcBorders>
          </w:tcPr>
          <w:p w14:paraId="7593E292" w14:textId="77777777" w:rsidR="00592EB8" w:rsidRDefault="00592EB8" w:rsidP="000C1039">
            <w:pPr>
              <w:ind w:left="0" w:hanging="2"/>
            </w:pPr>
          </w:p>
        </w:tc>
        <w:tc>
          <w:tcPr>
            <w:tcW w:w="536" w:type="dxa"/>
            <w:tcBorders>
              <w:top w:val="single" w:sz="4" w:space="0" w:color="000000"/>
            </w:tcBorders>
          </w:tcPr>
          <w:p w14:paraId="4567FAF1" w14:textId="77777777" w:rsidR="00592EB8" w:rsidRDefault="00592EB8" w:rsidP="000C1039">
            <w:pPr>
              <w:ind w:left="0" w:hanging="2"/>
            </w:pPr>
          </w:p>
        </w:tc>
        <w:tc>
          <w:tcPr>
            <w:tcW w:w="7596" w:type="dxa"/>
            <w:tcBorders>
              <w:top w:val="single" w:sz="4" w:space="0" w:color="000000"/>
            </w:tcBorders>
          </w:tcPr>
          <w:p w14:paraId="4112CBCA" w14:textId="77777777" w:rsidR="00592EB8" w:rsidRDefault="00592EB8" w:rsidP="000C1039">
            <w:pPr>
              <w:ind w:left="0" w:hanging="2"/>
            </w:pPr>
          </w:p>
        </w:tc>
      </w:tr>
      <w:tr w:rsidR="00592EB8" w14:paraId="5FD7510A" w14:textId="77777777" w:rsidTr="000C1039">
        <w:tc>
          <w:tcPr>
            <w:tcW w:w="10432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BCE4" w14:textId="326CECDB" w:rsidR="00592EB8" w:rsidRDefault="00592EB8" w:rsidP="000C1039">
            <w:pPr>
              <w:ind w:left="0" w:hanging="2"/>
            </w:pPr>
            <w:r>
              <w:rPr>
                <w:b/>
              </w:rPr>
              <w:t>2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ORIENTADOR(S) PRETENDIDO(S)</w:t>
            </w:r>
            <w:r w:rsidR="002F1D53">
              <w:rPr>
                <w:b/>
              </w:rPr>
              <w:t xml:space="preserve"> </w:t>
            </w:r>
            <w:r w:rsidR="002F1D53" w:rsidRPr="002F1D53">
              <w:rPr>
                <w:bCs/>
              </w:rPr>
              <w:t>(de acordo com o quadro de vagas disponíveis no anexo 1)</w:t>
            </w:r>
          </w:p>
        </w:tc>
      </w:tr>
      <w:tr w:rsidR="00592EB8" w14:paraId="3A663397" w14:textId="77777777" w:rsidTr="000C1039">
        <w:tc>
          <w:tcPr>
            <w:tcW w:w="10432" w:type="dxa"/>
            <w:gridSpan w:val="3"/>
            <w:tcBorders>
              <w:top w:val="single" w:sz="4" w:space="0" w:color="000000"/>
            </w:tcBorders>
          </w:tcPr>
          <w:p w14:paraId="624CE125" w14:textId="0AC09B1D" w:rsidR="00592EB8" w:rsidRDefault="002F1D53" w:rsidP="000C1039">
            <w:pPr>
              <w:ind w:left="0" w:hanging="2"/>
            </w:pPr>
            <w:r>
              <w:t>O</w:t>
            </w:r>
            <w:r w:rsidR="0077338C">
              <w:t xml:space="preserve">pção </w:t>
            </w:r>
            <w:r>
              <w:t xml:space="preserve">1 </w:t>
            </w:r>
            <w:r w:rsidR="0077338C">
              <w:t xml:space="preserve">- </w:t>
            </w:r>
          </w:p>
        </w:tc>
      </w:tr>
      <w:tr w:rsidR="00592EB8" w14:paraId="14962C27" w14:textId="77777777" w:rsidTr="000C1039">
        <w:tc>
          <w:tcPr>
            <w:tcW w:w="10432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7DD5F7F3" w14:textId="48840490" w:rsidR="00592EB8" w:rsidRDefault="002F1D53" w:rsidP="000C1039">
            <w:pPr>
              <w:ind w:left="0" w:hanging="2"/>
            </w:pPr>
            <w:r>
              <w:t>Opção 2</w:t>
            </w:r>
            <w:r w:rsidR="0077338C">
              <w:t xml:space="preserve"> - </w:t>
            </w:r>
          </w:p>
        </w:tc>
      </w:tr>
    </w:tbl>
    <w:p w14:paraId="602885D8" w14:textId="77777777" w:rsidR="00592EB8" w:rsidRDefault="00592EB8" w:rsidP="00592EB8">
      <w:pPr>
        <w:rPr>
          <w:sz w:val="8"/>
          <w:szCs w:val="8"/>
        </w:rPr>
      </w:pPr>
    </w:p>
    <w:tbl>
      <w:tblPr>
        <w:tblW w:w="1042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7451"/>
      </w:tblGrid>
      <w:tr w:rsidR="00592EB8" w14:paraId="100A3E8D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A399B8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3. ROTEIRO DE PROPOSTA PRELIMINAR DE PLANO DE PESQUISA</w:t>
            </w:r>
            <w:r>
              <w:t>. Todos os itens devem ser preenchidos;</w:t>
            </w:r>
          </w:p>
          <w:p w14:paraId="584CF10C" w14:textId="77777777" w:rsidR="00592EB8" w:rsidRDefault="00592EB8" w:rsidP="000C1039">
            <w:pPr>
              <w:ind w:left="0" w:hanging="2"/>
            </w:pPr>
            <w:r>
              <w:t>(</w:t>
            </w:r>
            <w:r>
              <w:rPr>
                <w:b/>
                <w:color w:val="FF0000"/>
              </w:rPr>
              <w:t>Máximo de oito páginas</w:t>
            </w:r>
            <w:r>
              <w:t xml:space="preserve"> A4 (21,0 x 29,7 cm), formatação fonte 10, Arial, espaço simples)</w:t>
            </w:r>
          </w:p>
          <w:p w14:paraId="1AC844F6" w14:textId="77777777" w:rsidR="00592EB8" w:rsidRDefault="00592EB8" w:rsidP="000C1039">
            <w:pPr>
              <w:ind w:left="0" w:hanging="2"/>
            </w:pPr>
          </w:p>
        </w:tc>
      </w:tr>
      <w:tr w:rsidR="00592EB8" w14:paraId="74A59FEA" w14:textId="77777777" w:rsidTr="000C1039">
        <w:tc>
          <w:tcPr>
            <w:tcW w:w="297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0E6F00" w14:textId="77777777" w:rsidR="00592EB8" w:rsidRDefault="00592EB8" w:rsidP="000C1039">
            <w:pPr>
              <w:ind w:left="0" w:hanging="2"/>
            </w:pPr>
            <w:r>
              <w:t xml:space="preserve">Tema e Subtema pretendido (ver </w:t>
            </w:r>
            <w:r>
              <w:rPr>
                <w:b/>
              </w:rPr>
              <w:t>Quadro 1)</w:t>
            </w:r>
          </w:p>
        </w:tc>
        <w:tc>
          <w:tcPr>
            <w:tcW w:w="745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68C553A6" w14:textId="77777777" w:rsidR="00592EB8" w:rsidRDefault="00592EB8" w:rsidP="000C1039">
            <w:pPr>
              <w:ind w:left="0" w:hanging="2"/>
            </w:pPr>
          </w:p>
          <w:p w14:paraId="752702DC" w14:textId="77777777" w:rsidR="00592EB8" w:rsidRDefault="00592EB8" w:rsidP="000C1039">
            <w:pPr>
              <w:ind w:left="0" w:hanging="2"/>
            </w:pPr>
          </w:p>
        </w:tc>
      </w:tr>
      <w:tr w:rsidR="00592EB8" w14:paraId="3F8574D3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0F4C6BA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1. TÍTULO</w:t>
            </w:r>
          </w:p>
          <w:p w14:paraId="197884A5" w14:textId="77777777" w:rsidR="00592EB8" w:rsidRDefault="00592EB8" w:rsidP="000C1039">
            <w:pPr>
              <w:ind w:left="0" w:hanging="2"/>
            </w:pPr>
          </w:p>
        </w:tc>
      </w:tr>
      <w:tr w:rsidR="00592EB8" w14:paraId="6D49DF3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DDF960B" w14:textId="77777777" w:rsidR="00592EB8" w:rsidRDefault="00592EB8" w:rsidP="000C1039">
            <w:pPr>
              <w:ind w:left="0" w:hanging="2"/>
              <w:rPr>
                <w:sz w:val="18"/>
                <w:szCs w:val="18"/>
              </w:rPr>
            </w:pPr>
            <w:r>
              <w:rPr>
                <w:b/>
              </w:rPr>
              <w:t xml:space="preserve">2. APRESENTAÇÃO DO TEMA E JUSTIFICATIVA </w:t>
            </w:r>
            <w:r w:rsidRPr="002F1D53">
              <w:rPr>
                <w:bCs/>
                <w:sz w:val="18"/>
                <w:szCs w:val="18"/>
              </w:rPr>
              <w:t>(Base conceitual com bibliografia adequada, identificação</w:t>
            </w:r>
            <w:r>
              <w:rPr>
                <w:sz w:val="18"/>
                <w:szCs w:val="18"/>
              </w:rPr>
              <w:t xml:space="preserve"> do problema a ser tratado e inovação).</w:t>
            </w:r>
          </w:p>
          <w:p w14:paraId="058C2A92" w14:textId="77777777" w:rsidR="00592EB8" w:rsidRDefault="00592EB8" w:rsidP="000C1039">
            <w:pPr>
              <w:ind w:left="0" w:hanging="2"/>
            </w:pPr>
          </w:p>
        </w:tc>
      </w:tr>
      <w:tr w:rsidR="00592EB8" w14:paraId="259BA371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604C8A0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 xml:space="preserve">3. HIPÓTESES  </w:t>
            </w:r>
          </w:p>
          <w:p w14:paraId="409169FB" w14:textId="77777777" w:rsidR="00592EB8" w:rsidRDefault="00592EB8" w:rsidP="000C1039">
            <w:pPr>
              <w:ind w:left="0" w:hanging="2"/>
            </w:pPr>
          </w:p>
        </w:tc>
      </w:tr>
      <w:tr w:rsidR="00592EB8" w14:paraId="4B90FBCA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ED9F70C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4. OBJETIVOS</w:t>
            </w:r>
          </w:p>
          <w:p w14:paraId="6AE76EC2" w14:textId="77777777" w:rsidR="00592EB8" w:rsidRDefault="00592EB8" w:rsidP="000C1039">
            <w:pPr>
              <w:ind w:left="0" w:hanging="2"/>
            </w:pPr>
          </w:p>
        </w:tc>
      </w:tr>
      <w:tr w:rsidR="00592EB8" w14:paraId="2534DE0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4186334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5. MÉTODOS</w:t>
            </w:r>
          </w:p>
          <w:p w14:paraId="06A28E2C" w14:textId="77777777" w:rsidR="00592EB8" w:rsidRDefault="00592EB8" w:rsidP="000C1039">
            <w:pPr>
              <w:ind w:left="0" w:hanging="2"/>
            </w:pPr>
          </w:p>
        </w:tc>
      </w:tr>
      <w:tr w:rsidR="00592EB8" w14:paraId="24E569A8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836037C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6. RESULTADOS ESPERADOS (</w:t>
            </w:r>
            <w:r>
              <w:rPr>
                <w:b/>
                <w:sz w:val="18"/>
                <w:szCs w:val="18"/>
              </w:rPr>
              <w:t>INCLUINDO: PROPOSTA DE ARTIGOS PARA PUBLICAÇÃO E REVISTAS-ALVO</w:t>
            </w:r>
            <w:r>
              <w:rPr>
                <w:b/>
              </w:rPr>
              <w:t>)</w:t>
            </w:r>
          </w:p>
          <w:p w14:paraId="4B30A98D" w14:textId="77777777" w:rsidR="00592EB8" w:rsidRDefault="00592EB8" w:rsidP="000C1039">
            <w:pPr>
              <w:ind w:left="0" w:hanging="2"/>
            </w:pPr>
          </w:p>
        </w:tc>
      </w:tr>
      <w:tr w:rsidR="00592EB8" w14:paraId="550CB5DE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01306EF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7. CRONOGRAMA</w:t>
            </w:r>
          </w:p>
          <w:p w14:paraId="44FDBB71" w14:textId="77777777" w:rsidR="00592EB8" w:rsidRDefault="00592EB8" w:rsidP="000C1039">
            <w:pPr>
              <w:ind w:left="0" w:hanging="2"/>
            </w:pPr>
          </w:p>
        </w:tc>
      </w:tr>
      <w:tr w:rsidR="00592EB8" w14:paraId="56F67D9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3A9DAFD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8. ORÇAMENTO</w:t>
            </w:r>
          </w:p>
          <w:p w14:paraId="064317D8" w14:textId="77777777" w:rsidR="00592EB8" w:rsidRDefault="00592EB8" w:rsidP="000C1039">
            <w:pPr>
              <w:ind w:left="0" w:hanging="2"/>
            </w:pPr>
          </w:p>
        </w:tc>
      </w:tr>
      <w:tr w:rsidR="00592EB8" w14:paraId="2F5C949C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3C74E0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9. REFERÊNCIAS BIBLIOGRÁFICAS</w:t>
            </w:r>
          </w:p>
        </w:tc>
      </w:tr>
    </w:tbl>
    <w:p w14:paraId="0DBDF958" w14:textId="77777777" w:rsidR="00592EB8" w:rsidRDefault="00592EB8" w:rsidP="00592EB8">
      <w:pPr>
        <w:pStyle w:val="Ttulo1"/>
        <w:ind w:left="0" w:hanging="2"/>
      </w:pPr>
    </w:p>
    <w:p w14:paraId="4C13622F" w14:textId="77777777" w:rsidR="00BC2A9C" w:rsidRPr="00592EB8" w:rsidRDefault="00000000" w:rsidP="00592EB8">
      <w:pPr>
        <w:ind w:leftChars="0" w:left="0" w:firstLineChars="0" w:firstLine="0"/>
      </w:pPr>
    </w:p>
    <w:sectPr w:rsidR="00BC2A9C" w:rsidRPr="00592EB8" w:rsidSect="008641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993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26DDF" w14:textId="77777777" w:rsidR="00E02D35" w:rsidRDefault="00E02D35" w:rsidP="00E64A5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17C1173" w14:textId="77777777" w:rsidR="00E02D35" w:rsidRDefault="00E02D35" w:rsidP="00E64A50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B47C" w14:textId="77777777" w:rsidR="00E64A50" w:rsidRDefault="00E64A50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2269" w14:textId="77777777" w:rsidR="00E64A50" w:rsidRDefault="00E64A50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CA6EF" w14:textId="77777777" w:rsidR="00E64A50" w:rsidRDefault="00E64A50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2AB83" w14:textId="77777777" w:rsidR="00E02D35" w:rsidRDefault="00E02D35" w:rsidP="00E64A5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77DFE988" w14:textId="77777777" w:rsidR="00E02D35" w:rsidRDefault="00E02D35" w:rsidP="00E64A50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0A58F" w14:textId="77777777" w:rsidR="00E64A50" w:rsidRDefault="00E64A50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F5930" w14:textId="30C457F1" w:rsidR="00375E61" w:rsidRDefault="00375E61" w:rsidP="00375E61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59264" behindDoc="1" locked="0" layoutInCell="1" allowOverlap="1" wp14:anchorId="042CB581" wp14:editId="46E206B3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7216" behindDoc="0" locked="0" layoutInCell="1" allowOverlap="1" wp14:anchorId="08DEACC9" wp14:editId="1B8CA5AE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1DED4AED" w14:textId="77777777" w:rsidR="00375E61" w:rsidRPr="006A2ECF" w:rsidRDefault="00375E61" w:rsidP="00375E61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33601A53" w14:textId="77777777" w:rsidR="00375E61" w:rsidRDefault="00375E61" w:rsidP="00375E61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E4CF" w14:textId="77777777" w:rsidR="00E64A50" w:rsidRDefault="00E64A50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395133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0MDKxsDA3MTVX0lEKTi0uzszPAykwrAUAD/pD1ywAAAA="/>
  </w:docVars>
  <w:rsids>
    <w:rsidRoot w:val="008641A6"/>
    <w:rsid w:val="00151D71"/>
    <w:rsid w:val="002F1D53"/>
    <w:rsid w:val="00321FDC"/>
    <w:rsid w:val="00375E61"/>
    <w:rsid w:val="003F5DC8"/>
    <w:rsid w:val="0047206A"/>
    <w:rsid w:val="00592EB8"/>
    <w:rsid w:val="0060797E"/>
    <w:rsid w:val="00686C01"/>
    <w:rsid w:val="0077338C"/>
    <w:rsid w:val="008641A6"/>
    <w:rsid w:val="00C7111E"/>
    <w:rsid w:val="00DD4279"/>
    <w:rsid w:val="00E02D35"/>
    <w:rsid w:val="00E6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2BFBC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A6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8641A6"/>
    <w:pPr>
      <w:keepNext/>
      <w:numPr>
        <w:numId w:val="1"/>
      </w:numPr>
      <w:spacing w:after="120"/>
      <w:ind w:left="-1" w:hanging="1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641A6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641A6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641A6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641A6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641A6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8641A6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8641A6"/>
    <w:rPr>
      <w:rFonts w:ascii="Arial" w:eastAsia="Arial" w:hAnsi="Arial" w:cs="Arial"/>
      <w:b/>
      <w:bCs/>
      <w:color w:val="000000"/>
      <w:kern w:val="1"/>
      <w:position w:val="-1"/>
      <w:sz w:val="20"/>
      <w:szCs w:val="32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641A6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8641A6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592EB8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592EB8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592EB8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592EB8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3</Words>
  <Characters>852</Characters>
  <Application>Microsoft Office Word</Application>
  <DocSecurity>0</DocSecurity>
  <Lines>5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Melissa Landell</cp:lastModifiedBy>
  <cp:revision>8</cp:revision>
  <dcterms:created xsi:type="dcterms:W3CDTF">2021-12-20T11:59:00Z</dcterms:created>
  <dcterms:modified xsi:type="dcterms:W3CDTF">2022-10-3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b811bdb41b3a01a65768bfaf44dd61cb50683996e9f940def3c1b7d6d64c72</vt:lpwstr>
  </property>
</Properties>
</file>